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4284738D" w:rsidR="00C50567" w:rsidRPr="00EB06BF" w:rsidRDefault="00B93911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Name</w:t>
      </w:r>
    </w:p>
    <w:p w14:paraId="099DF747" w14:textId="767B6105" w:rsidR="00EB06BF" w:rsidRDefault="00905BB4" w:rsidP="00EB06BF">
      <w:pPr>
        <w:spacing w:after="0" w:line="240" w:lineRule="auto"/>
        <w:jc w:val="center"/>
        <w:rPr>
          <w:sz w:val="24"/>
          <w:szCs w:val="24"/>
        </w:rPr>
      </w:pPr>
      <w:hyperlink r:id="rId7" w:history="1">
        <w:r w:rsidR="0042777F" w:rsidRPr="00AB33E9">
          <w:rPr>
            <w:rStyle w:val="Hyperlink"/>
            <w:sz w:val="24"/>
            <w:szCs w:val="24"/>
          </w:rPr>
          <w:t>myemail@domain.com</w:t>
        </w:r>
      </w:hyperlink>
      <w:r w:rsidR="00EB06BF">
        <w:rPr>
          <w:sz w:val="24"/>
          <w:szCs w:val="24"/>
        </w:rPr>
        <w:t xml:space="preserve">  | </w:t>
      </w:r>
      <w:r w:rsidR="00E871AC">
        <w:rPr>
          <w:sz w:val="24"/>
          <w:szCs w:val="24"/>
        </w:rPr>
        <w:t>LinkedIn Address (</w:t>
      </w:r>
      <w:r w:rsidR="00BB3309">
        <w:rPr>
          <w:sz w:val="24"/>
          <w:szCs w:val="24"/>
        </w:rPr>
        <w:t>to be added later) |</w:t>
      </w:r>
      <w:r w:rsidR="00EB06BF">
        <w:rPr>
          <w:sz w:val="24"/>
          <w:szCs w:val="24"/>
        </w:rPr>
        <w:t xml:space="preserve"> +1 (123) 456-7890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3B892E73" w:rsidR="00EB06BF" w:rsidRDefault="001820A1" w:rsidP="00EB06BF">
      <w:pPr>
        <w:spacing w:after="0" w:line="240" w:lineRule="auto"/>
        <w:rPr>
          <w:sz w:val="36"/>
          <w:szCs w:val="24"/>
        </w:rPr>
      </w:pPr>
      <w:r>
        <w:rPr>
          <w:sz w:val="36"/>
          <w:szCs w:val="24"/>
        </w:rPr>
        <w:t>[Insert Headline Here]</w:t>
      </w:r>
    </w:p>
    <w:p w14:paraId="7561810F" w14:textId="6E2EA290" w:rsidR="00EB06BF" w:rsidRPr="004961ED" w:rsidRDefault="005D589A" w:rsidP="00EB06BF">
      <w:pPr>
        <w:spacing w:after="0" w:line="240" w:lineRule="auto"/>
        <w:rPr>
          <w:i/>
          <w:sz w:val="26"/>
          <w:szCs w:val="26"/>
        </w:rPr>
      </w:pPr>
      <w:r>
        <w:rPr>
          <w:i/>
          <w:sz w:val="26"/>
          <w:szCs w:val="26"/>
        </w:rPr>
        <w:t>Subheading (if used)</w:t>
      </w:r>
    </w:p>
    <w:p w14:paraId="0609B70C" w14:textId="2C522499" w:rsidR="00EB06BF" w:rsidRPr="004961ED" w:rsidRDefault="00AC755D" w:rsidP="00EB06BF">
      <w:pPr>
        <w:spacing w:after="0" w:line="240" w:lineRule="auto"/>
      </w:pPr>
      <w:r>
        <w:t>Summary goes here. It should be three to four sentences that t</w:t>
      </w:r>
      <w:r w:rsidR="000E2C25">
        <w:t>ie your skills and accomplishments to the job you’re applying for.</w:t>
      </w:r>
      <w:r w:rsidR="00B050E9">
        <w:t xml:space="preserve"> Make sure to maintain enough whitespace and don’t go below </w:t>
      </w:r>
      <w:r w:rsidR="00B97947">
        <w:t xml:space="preserve">a 10-point font. </w:t>
      </w:r>
      <w:r w:rsidR="000E2C25">
        <w:t xml:space="preserve"> </w:t>
      </w:r>
      <w:r>
        <w:t xml:space="preserve"> </w:t>
      </w:r>
    </w:p>
    <w:p w14:paraId="6583D7A0" w14:textId="0DF3F7BC" w:rsidR="004961ED" w:rsidRDefault="004961ED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44A616" w14:textId="4709873A" w:rsidR="004961ED" w:rsidRPr="00947E3A" w:rsidRDefault="000E2C25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Make sure you </w:t>
      </w:r>
      <w:r w:rsidR="00003280">
        <w:rPr>
          <w:szCs w:val="24"/>
        </w:rPr>
        <w:t>include</w:t>
      </w:r>
      <w:r>
        <w:rPr>
          <w:szCs w:val="24"/>
        </w:rPr>
        <w:t xml:space="preserve"> skills</w:t>
      </w:r>
      <w:r w:rsidR="00003280">
        <w:rPr>
          <w:szCs w:val="24"/>
        </w:rPr>
        <w:t xml:space="preserve"> you have</w:t>
      </w:r>
      <w:r>
        <w:rPr>
          <w:szCs w:val="24"/>
        </w:rPr>
        <w:t xml:space="preserve"> from the posting</w:t>
      </w:r>
    </w:p>
    <w:p w14:paraId="3FCC14D3" w14:textId="384E0F8F" w:rsidR="004961ED" w:rsidRPr="00947E3A" w:rsidRDefault="00003280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6-8 skills </w:t>
      </w:r>
      <w:r w:rsidR="00351645">
        <w:rPr>
          <w:szCs w:val="24"/>
        </w:rPr>
        <w:t>are</w:t>
      </w:r>
      <w:r>
        <w:rPr>
          <w:szCs w:val="24"/>
        </w:rPr>
        <w:t xml:space="preserve"> </w:t>
      </w:r>
      <w:r w:rsidR="00687EDC">
        <w:rPr>
          <w:szCs w:val="24"/>
        </w:rPr>
        <w:t>about right</w:t>
      </w:r>
      <w:r>
        <w:rPr>
          <w:szCs w:val="24"/>
        </w:rPr>
        <w:t xml:space="preserve"> </w:t>
      </w:r>
    </w:p>
    <w:p w14:paraId="06574F55" w14:textId="79736D01" w:rsidR="004961ED" w:rsidRPr="00947E3A" w:rsidRDefault="00687EDC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Make sure to include keywords</w:t>
      </w:r>
    </w:p>
    <w:p w14:paraId="6EA67853" w14:textId="1B64FDCB" w:rsidR="004961ED" w:rsidRPr="00947E3A" w:rsidRDefault="00687EDC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Think about s</w:t>
      </w:r>
      <w:r w:rsidR="00F60C79">
        <w:rPr>
          <w:szCs w:val="24"/>
        </w:rPr>
        <w:t>earch terms</w:t>
      </w:r>
    </w:p>
    <w:p w14:paraId="599FF0F5" w14:textId="200FDDC2" w:rsidR="004961ED" w:rsidRPr="00947E3A" w:rsidRDefault="00F60C79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Make it scannable</w:t>
      </w:r>
    </w:p>
    <w:p w14:paraId="4BE6C262" w14:textId="44FADE2B" w:rsidR="004961ED" w:rsidRPr="00947E3A" w:rsidRDefault="002C52D5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You can expand or reduce </w:t>
      </w:r>
      <w:r w:rsidR="0000364C">
        <w:rPr>
          <w:szCs w:val="24"/>
        </w:rPr>
        <w:t>skills so that your resume fits on one page</w:t>
      </w:r>
    </w:p>
    <w:p w14:paraId="22535A18" w14:textId="77777777" w:rsidR="004961ED" w:rsidRDefault="004961ED" w:rsidP="004961ED">
      <w:pPr>
        <w:spacing w:after="0" w:line="240" w:lineRule="auto"/>
        <w:rPr>
          <w:sz w:val="24"/>
          <w:szCs w:val="24"/>
        </w:rPr>
        <w:sectPr w:rsidR="004961ED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33B4EFE" w14:textId="606874BD" w:rsidR="004961ED" w:rsidRPr="004961ED" w:rsidRDefault="004961ED" w:rsidP="004961ED">
      <w:pPr>
        <w:spacing w:after="0" w:line="240" w:lineRule="auto"/>
        <w:rPr>
          <w:sz w:val="24"/>
          <w:szCs w:val="24"/>
        </w:rPr>
      </w:pPr>
    </w:p>
    <w:p w14:paraId="7E569F66" w14:textId="3EC589DE" w:rsidR="00EB06BF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3B46D062" w14:textId="77777777" w:rsidR="00541749" w:rsidRPr="00541749" w:rsidRDefault="00541749" w:rsidP="00EB06BF">
      <w:pPr>
        <w:spacing w:after="0" w:line="240" w:lineRule="auto"/>
        <w:rPr>
          <w:sz w:val="6"/>
          <w:szCs w:val="6"/>
        </w:rPr>
      </w:pPr>
    </w:p>
    <w:p w14:paraId="67582299" w14:textId="6FFA4BD5" w:rsidR="004961ED" w:rsidRDefault="0000364C" w:rsidP="00EB06B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Title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76561">
        <w:rPr>
          <w:sz w:val="24"/>
          <w:szCs w:val="24"/>
        </w:rPr>
        <w:t xml:space="preserve">Jan. 20XX </w:t>
      </w:r>
      <w:r w:rsidR="00947E3A">
        <w:rPr>
          <w:sz w:val="24"/>
          <w:szCs w:val="24"/>
        </w:rPr>
        <w:t>-</w:t>
      </w:r>
      <w:r w:rsidR="00976561">
        <w:rPr>
          <w:sz w:val="24"/>
          <w:szCs w:val="24"/>
        </w:rPr>
        <w:t xml:space="preserve"> </w:t>
      </w:r>
      <w:r w:rsidR="00947E3A">
        <w:rPr>
          <w:sz w:val="24"/>
          <w:szCs w:val="24"/>
        </w:rPr>
        <w:t>Present</w:t>
      </w:r>
    </w:p>
    <w:p w14:paraId="0B794B35" w14:textId="39746ABE" w:rsidR="006D7D09" w:rsidRPr="006D7D09" w:rsidRDefault="00A6227A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Name of Company/Organization</w:t>
      </w:r>
    </w:p>
    <w:p w14:paraId="72C8B590" w14:textId="0C47CC8C" w:rsidR="00541749" w:rsidRPr="00947E3A" w:rsidRDefault="001258FF" w:rsidP="00541749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High-Impact statements go here in bullet form</w:t>
      </w:r>
    </w:p>
    <w:p w14:paraId="4FC4FCF2" w14:textId="1FD2291A" w:rsidR="00947E3A" w:rsidRPr="00947E3A" w:rsidRDefault="00A64017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Make sure to include specific accomplishments/skills that have concrete outcomes</w:t>
      </w:r>
    </w:p>
    <w:p w14:paraId="34AAE224" w14:textId="5599E937" w:rsidR="00947E3A" w:rsidRPr="00947E3A" w:rsidRDefault="00A64017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Use powerful action verbs</w:t>
      </w:r>
    </w:p>
    <w:p w14:paraId="1946BD1C" w14:textId="3EA221CB" w:rsidR="00947E3A" w:rsidRDefault="00A64017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Put action verbs at the be</w:t>
      </w:r>
      <w:r w:rsidR="003113E4">
        <w:rPr>
          <w:szCs w:val="24"/>
        </w:rPr>
        <w:t>ginning</w:t>
      </w:r>
      <w:r w:rsidR="002768C9">
        <w:rPr>
          <w:szCs w:val="24"/>
        </w:rPr>
        <w:t xml:space="preserve"> of your sentence</w:t>
      </w:r>
    </w:p>
    <w:p w14:paraId="3CAF8215" w14:textId="09A2922C" w:rsidR="006D7D09" w:rsidRDefault="006D7D09" w:rsidP="006D7D09">
      <w:pPr>
        <w:spacing w:after="0" w:line="240" w:lineRule="auto"/>
        <w:rPr>
          <w:szCs w:val="24"/>
        </w:rPr>
      </w:pPr>
    </w:p>
    <w:p w14:paraId="3CCE4A85" w14:textId="1138C408" w:rsidR="006D7D09" w:rsidRDefault="002768C9" w:rsidP="006D7D09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Title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>
        <w:rPr>
          <w:bCs/>
          <w:sz w:val="24"/>
          <w:szCs w:val="24"/>
        </w:rPr>
        <w:t xml:space="preserve">Jan. </w:t>
      </w:r>
      <w:r w:rsidR="006D7D09" w:rsidRPr="006D7D09">
        <w:rPr>
          <w:sz w:val="24"/>
          <w:szCs w:val="24"/>
        </w:rPr>
        <w:t>20</w:t>
      </w:r>
      <w:r w:rsidR="00AB12CD">
        <w:rPr>
          <w:sz w:val="24"/>
          <w:szCs w:val="24"/>
        </w:rPr>
        <w:t>XX</w:t>
      </w:r>
      <w:r w:rsidR="006D7D09" w:rsidRPr="006D7D09">
        <w:rPr>
          <w:sz w:val="24"/>
          <w:szCs w:val="24"/>
        </w:rPr>
        <w:t>-</w:t>
      </w:r>
      <w:r w:rsidR="00AB12CD">
        <w:rPr>
          <w:sz w:val="24"/>
          <w:szCs w:val="24"/>
        </w:rPr>
        <w:t xml:space="preserve"> Dec. 20XX</w:t>
      </w:r>
    </w:p>
    <w:p w14:paraId="58B9C0DB" w14:textId="080F1E20" w:rsidR="006D7D09" w:rsidRPr="006D7D09" w:rsidRDefault="002768C9" w:rsidP="006D7D09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Name of Company/Organization</w:t>
      </w:r>
    </w:p>
    <w:p w14:paraId="196308B2" w14:textId="32E2EBF8" w:rsidR="00A40473" w:rsidRPr="000A5FDB" w:rsidRDefault="008F6229" w:rsidP="00A40473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 w:rsidRPr="000A5FDB">
        <w:rPr>
          <w:szCs w:val="24"/>
        </w:rPr>
        <w:t>Use parallel structure</w:t>
      </w:r>
      <w:r w:rsidR="00541749" w:rsidRPr="000A5FDB">
        <w:rPr>
          <w:szCs w:val="24"/>
        </w:rPr>
        <w:t xml:space="preserve"> </w:t>
      </w:r>
      <w:r w:rsidR="000A5FDB">
        <w:rPr>
          <w:szCs w:val="24"/>
        </w:rPr>
        <w:t>b</w:t>
      </w:r>
      <w:r w:rsidR="00D157A2" w:rsidRPr="000A5FDB">
        <w:rPr>
          <w:szCs w:val="24"/>
        </w:rPr>
        <w:t>y using the same tense and structure in each bullet point</w:t>
      </w:r>
    </w:p>
    <w:p w14:paraId="16F76DA3" w14:textId="1AF27527" w:rsidR="00541749" w:rsidRPr="00541749" w:rsidRDefault="00D157A2" w:rsidP="00541749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>You should have at least three bullet points</w:t>
      </w:r>
      <w:r w:rsidR="00311C6E">
        <w:rPr>
          <w:szCs w:val="24"/>
        </w:rPr>
        <w:t>/lines</w:t>
      </w:r>
      <w:r>
        <w:rPr>
          <w:szCs w:val="24"/>
        </w:rPr>
        <w:t xml:space="preserve"> for each </w:t>
      </w:r>
      <w:r w:rsidR="00311C6E">
        <w:rPr>
          <w:szCs w:val="24"/>
        </w:rPr>
        <w:t>professional experience</w:t>
      </w:r>
      <w:r w:rsidR="000A5FDB">
        <w:rPr>
          <w:szCs w:val="24"/>
        </w:rPr>
        <w:t>. This one has two</w:t>
      </w:r>
      <w:r w:rsidR="00E974C6">
        <w:rPr>
          <w:szCs w:val="24"/>
        </w:rPr>
        <w:t xml:space="preserve"> bullet points,</w:t>
      </w:r>
      <w:r w:rsidR="000A5FDB">
        <w:rPr>
          <w:szCs w:val="24"/>
        </w:rPr>
        <w:t xml:space="preserve"> but </w:t>
      </w:r>
      <w:r w:rsidR="008A707D">
        <w:rPr>
          <w:szCs w:val="24"/>
        </w:rPr>
        <w:t xml:space="preserve">has three total </w:t>
      </w:r>
      <w:r w:rsidR="000A5FDB">
        <w:rPr>
          <w:szCs w:val="24"/>
        </w:rPr>
        <w:t xml:space="preserve">lines </w:t>
      </w:r>
      <w:r w:rsidR="00110C1D">
        <w:rPr>
          <w:szCs w:val="24"/>
        </w:rPr>
        <w:t>so that it looks like there is enough detail</w:t>
      </w:r>
    </w:p>
    <w:p w14:paraId="55578CEA" w14:textId="52AD3579" w:rsidR="00A40473" w:rsidRDefault="00A40473" w:rsidP="00A40473">
      <w:pPr>
        <w:spacing w:after="0" w:line="240" w:lineRule="auto"/>
        <w:rPr>
          <w:szCs w:val="24"/>
        </w:rPr>
      </w:pPr>
    </w:p>
    <w:p w14:paraId="59E93CCB" w14:textId="600A79DE" w:rsidR="00A40473" w:rsidRDefault="00A40473" w:rsidP="00A40473">
      <w:pPr>
        <w:spacing w:after="0" w:line="240" w:lineRule="auto"/>
        <w:rPr>
          <w:sz w:val="36"/>
          <w:szCs w:val="24"/>
        </w:rPr>
      </w:pPr>
      <w:r w:rsidRPr="00A40473">
        <w:rPr>
          <w:sz w:val="36"/>
          <w:szCs w:val="24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26125937" w14:textId="3D76404B" w:rsidR="00A40473" w:rsidRPr="00EA10CD" w:rsidRDefault="00FB152B" w:rsidP="00A4047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Name of Credential</w:t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8F6229">
        <w:rPr>
          <w:b/>
          <w:sz w:val="24"/>
          <w:szCs w:val="24"/>
        </w:rPr>
        <w:tab/>
      </w:r>
      <w:r w:rsidR="008F6229">
        <w:rPr>
          <w:bCs/>
          <w:sz w:val="24"/>
          <w:szCs w:val="24"/>
        </w:rPr>
        <w:t>Jan. 20XX</w:t>
      </w:r>
    </w:p>
    <w:p w14:paraId="457C1B0F" w14:textId="4A614B87" w:rsidR="00A40473" w:rsidRDefault="00FB152B" w:rsidP="00A40473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>Name of School/Organization</w:t>
      </w:r>
    </w:p>
    <w:p w14:paraId="60FB888A" w14:textId="63CF93EF" w:rsidR="00EA10CD" w:rsidRDefault="00311C6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 xml:space="preserve">This section can go before </w:t>
      </w:r>
      <w:r w:rsidR="007114DE">
        <w:rPr>
          <w:szCs w:val="24"/>
        </w:rPr>
        <w:t>experience if it is more relevant to your job posting</w:t>
      </w:r>
    </w:p>
    <w:p w14:paraId="43FF0CC2" w14:textId="264D865E" w:rsidR="00EA10CD" w:rsidRDefault="007114D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If you do put it first, you need to list specific course work/skill the same way you would in the experience section</w:t>
      </w:r>
    </w:p>
    <w:p w14:paraId="1D3CDEEB" w14:textId="67B6958F" w:rsidR="00EA10CD" w:rsidRDefault="00087FD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If you haven’t graduated yet use your anticipated graduation date</w:t>
      </w:r>
    </w:p>
    <w:p w14:paraId="64686AB0" w14:textId="4E66AA03" w:rsidR="00EA10CD" w:rsidRDefault="00EA10CD" w:rsidP="00EA10CD">
      <w:pPr>
        <w:spacing w:after="0" w:line="240" w:lineRule="auto"/>
        <w:rPr>
          <w:szCs w:val="24"/>
        </w:rPr>
      </w:pPr>
    </w:p>
    <w:p w14:paraId="5395264E" w14:textId="091BBFA9" w:rsidR="00EA10CD" w:rsidRDefault="00087FDE" w:rsidP="00EA10CD">
      <w:pPr>
        <w:spacing w:after="0" w:line="240" w:lineRule="auto"/>
        <w:rPr>
          <w:szCs w:val="24"/>
        </w:rPr>
      </w:pPr>
      <w:r>
        <w:rPr>
          <w:b/>
          <w:sz w:val="24"/>
          <w:szCs w:val="24"/>
        </w:rPr>
        <w:t>Name of Credential</w:t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702E25">
        <w:rPr>
          <w:szCs w:val="24"/>
        </w:rPr>
        <w:tab/>
      </w:r>
      <w:r w:rsidR="00EA10CD">
        <w:rPr>
          <w:szCs w:val="24"/>
        </w:rPr>
        <w:tab/>
      </w:r>
      <w:r>
        <w:rPr>
          <w:szCs w:val="24"/>
        </w:rPr>
        <w:t>J</w:t>
      </w:r>
      <w:r w:rsidR="00702E25">
        <w:rPr>
          <w:szCs w:val="24"/>
        </w:rPr>
        <w:t xml:space="preserve">an. </w:t>
      </w:r>
      <w:r w:rsidR="00EA10CD">
        <w:rPr>
          <w:szCs w:val="24"/>
        </w:rPr>
        <w:t>20</w:t>
      </w:r>
      <w:r w:rsidR="00702E25">
        <w:rPr>
          <w:szCs w:val="24"/>
        </w:rPr>
        <w:t>XX</w:t>
      </w:r>
    </w:p>
    <w:p w14:paraId="59C59278" w14:textId="0894611B" w:rsidR="00EA10CD" w:rsidRDefault="00087FDE" w:rsidP="00EA10CD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>Name of School/Organization</w:t>
      </w:r>
      <w:r w:rsidR="00EA10CD" w:rsidRPr="00EA10CD">
        <w:rPr>
          <w:i/>
          <w:szCs w:val="24"/>
        </w:rPr>
        <w:t xml:space="preserve"> </w:t>
      </w:r>
    </w:p>
    <w:p w14:paraId="3F5E10D1" w14:textId="17B4FA5C" w:rsidR="00702E25" w:rsidRPr="00702E25" w:rsidRDefault="00591D44" w:rsidP="00EA10CD">
      <w:pPr>
        <w:spacing w:after="0" w:line="240" w:lineRule="auto"/>
        <w:rPr>
          <w:iCs/>
          <w:szCs w:val="24"/>
        </w:rPr>
      </w:pPr>
      <w:r>
        <w:rPr>
          <w:iCs/>
          <w:szCs w:val="24"/>
        </w:rPr>
        <w:t>If you</w:t>
      </w:r>
      <w:r w:rsidR="00613173">
        <w:rPr>
          <w:iCs/>
          <w:szCs w:val="24"/>
        </w:rPr>
        <w:t xml:space="preserve">’re emphasizing </w:t>
      </w:r>
      <w:r>
        <w:rPr>
          <w:iCs/>
          <w:szCs w:val="24"/>
        </w:rPr>
        <w:t xml:space="preserve">your experience </w:t>
      </w:r>
      <w:r w:rsidR="00891D2A">
        <w:rPr>
          <w:iCs/>
          <w:szCs w:val="24"/>
        </w:rPr>
        <w:t xml:space="preserve">over </w:t>
      </w:r>
      <w:r w:rsidR="00351645">
        <w:rPr>
          <w:iCs/>
          <w:szCs w:val="24"/>
        </w:rPr>
        <w:t>education,</w:t>
      </w:r>
      <w:r w:rsidR="00891D2A">
        <w:rPr>
          <w:iCs/>
          <w:szCs w:val="24"/>
        </w:rPr>
        <w:t xml:space="preserve"> </w:t>
      </w:r>
      <w:r>
        <w:rPr>
          <w:iCs/>
          <w:szCs w:val="24"/>
        </w:rPr>
        <w:t xml:space="preserve">you can reduce this section by listing </w:t>
      </w:r>
      <w:r w:rsidR="00613173">
        <w:rPr>
          <w:iCs/>
          <w:szCs w:val="24"/>
        </w:rPr>
        <w:t xml:space="preserve">relevant coursework/major instead of using </w:t>
      </w:r>
      <w:r w:rsidR="00891D2A">
        <w:rPr>
          <w:iCs/>
          <w:szCs w:val="24"/>
        </w:rPr>
        <w:t xml:space="preserve">bullet points. </w:t>
      </w:r>
    </w:p>
    <w:sectPr w:rsidR="00702E25" w:rsidRPr="00702E25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EDF52" w14:textId="77777777" w:rsidR="00905BB4" w:rsidRDefault="00905BB4" w:rsidP="00541749">
      <w:pPr>
        <w:spacing w:after="0" w:line="240" w:lineRule="auto"/>
      </w:pPr>
      <w:r>
        <w:separator/>
      </w:r>
    </w:p>
  </w:endnote>
  <w:endnote w:type="continuationSeparator" w:id="0">
    <w:p w14:paraId="64E62281" w14:textId="77777777" w:rsidR="00905BB4" w:rsidRDefault="00905BB4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29BA7" w14:textId="77777777" w:rsidR="00905BB4" w:rsidRDefault="00905BB4" w:rsidP="00541749">
      <w:pPr>
        <w:spacing w:after="0" w:line="240" w:lineRule="auto"/>
      </w:pPr>
      <w:r>
        <w:separator/>
      </w:r>
    </w:p>
  </w:footnote>
  <w:footnote w:type="continuationSeparator" w:id="0">
    <w:p w14:paraId="747A5AAA" w14:textId="77777777" w:rsidR="00905BB4" w:rsidRDefault="00905BB4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3"/>
  </w:num>
  <w:num w:numId="3" w16cid:durableId="1454129390">
    <w:abstractNumId w:val="2"/>
  </w:num>
  <w:num w:numId="4" w16cid:durableId="1801917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258FF"/>
    <w:rsid w:val="001820A1"/>
    <w:rsid w:val="001C7E76"/>
    <w:rsid w:val="002768C9"/>
    <w:rsid w:val="00287578"/>
    <w:rsid w:val="002A0C8A"/>
    <w:rsid w:val="002C52D5"/>
    <w:rsid w:val="003113E4"/>
    <w:rsid w:val="00311C6E"/>
    <w:rsid w:val="00327F02"/>
    <w:rsid w:val="00351645"/>
    <w:rsid w:val="00410EF0"/>
    <w:rsid w:val="0042777F"/>
    <w:rsid w:val="004961ED"/>
    <w:rsid w:val="004A0B8A"/>
    <w:rsid w:val="00541749"/>
    <w:rsid w:val="00591D44"/>
    <w:rsid w:val="005D589A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91D2A"/>
    <w:rsid w:val="008A707D"/>
    <w:rsid w:val="008F6229"/>
    <w:rsid w:val="00905BB4"/>
    <w:rsid w:val="00947E3A"/>
    <w:rsid w:val="00965BDC"/>
    <w:rsid w:val="00976561"/>
    <w:rsid w:val="00A40473"/>
    <w:rsid w:val="00A6227A"/>
    <w:rsid w:val="00A64017"/>
    <w:rsid w:val="00AB12CD"/>
    <w:rsid w:val="00AC755D"/>
    <w:rsid w:val="00B050E9"/>
    <w:rsid w:val="00B93911"/>
    <w:rsid w:val="00B97947"/>
    <w:rsid w:val="00BB3309"/>
    <w:rsid w:val="00CD37EA"/>
    <w:rsid w:val="00CE71A6"/>
    <w:rsid w:val="00D157A2"/>
    <w:rsid w:val="00D64757"/>
    <w:rsid w:val="00E12FC8"/>
    <w:rsid w:val="00E871AC"/>
    <w:rsid w:val="00E974C6"/>
    <w:rsid w:val="00EA10CD"/>
    <w:rsid w:val="00EB06BF"/>
    <w:rsid w:val="00F367D3"/>
    <w:rsid w:val="00F60C79"/>
    <w:rsid w:val="00F9540B"/>
    <w:rsid w:val="00FB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yemail@domai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Daina Romney</cp:lastModifiedBy>
  <cp:revision>42</cp:revision>
  <dcterms:created xsi:type="dcterms:W3CDTF">2019-07-09T16:28:00Z</dcterms:created>
  <dcterms:modified xsi:type="dcterms:W3CDTF">2022-07-0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